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2DC5B384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5572594B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79E3F07" wp14:editId="7CE4AE68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1ED863EC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6E7E07C2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73FC9210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3B7C61EE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3CA60F73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4849072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5D3A5E81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B84CB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4124DAA" w14:textId="0C05108A" w:rsidR="00305DB4" w:rsidRPr="00DA2355" w:rsidRDefault="00C628B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ehmet Cüneyt Özbalcı</w:t>
            </w:r>
          </w:p>
        </w:tc>
      </w:tr>
      <w:tr w:rsidR="00305DB4" w:rsidRPr="00DA2355" w14:paraId="1682230D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85C59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A0B81DF" w14:textId="16D2E670" w:rsidR="00305DB4" w:rsidRPr="00DA2355" w:rsidRDefault="00C628B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lgisayar Mühendisliği</w:t>
            </w:r>
          </w:p>
        </w:tc>
      </w:tr>
      <w:tr w:rsidR="00305DB4" w:rsidRPr="00DA2355" w14:paraId="449D381A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777CD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D0BB149" w14:textId="0BA8328E" w:rsidR="00305DB4" w:rsidRPr="00DA2355" w:rsidRDefault="00C628B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. Dr. Turgay Tugay Bilgin</w:t>
            </w:r>
          </w:p>
        </w:tc>
      </w:tr>
      <w:tr w:rsidR="004B17FC" w:rsidRPr="00DA2355" w14:paraId="27419254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E7E1D94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130A5B4B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9977902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30A090E" w14:textId="53C4F1A9" w:rsidR="007F33E0" w:rsidRPr="00DA2355" w:rsidRDefault="00C628B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apay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Zeka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le Müzikte Enstrüman Tanıma</w:t>
            </w:r>
          </w:p>
        </w:tc>
      </w:tr>
      <w:tr w:rsidR="007A0ED3" w:rsidRPr="00DA2355" w14:paraId="7A1C5AEE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F5D13BB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0CAAB5A" w14:textId="6A7C6CD5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C628B7">
              <w:rPr>
                <w:rFonts w:ascii="Times New Roman" w:hAnsi="Times New Roman" w:cs="Times New Roman"/>
                <w:sz w:val="24"/>
                <w:szCs w:val="24"/>
              </w:rPr>
              <w:t>12/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C628B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0B7954" w:rsidRPr="00DA2355" w14:paraId="2611D79B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CD9685B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B852EDF" w14:textId="4FC9F1C4" w:rsidR="000B7954" w:rsidRPr="00DA2355" w:rsidRDefault="002E627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F63E340" w14:textId="71E216B8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92387">
              <w:rPr>
                <w:rFonts w:ascii="Times New Roman" w:hAnsi="Times New Roman" w:cs="Times New Roman"/>
                <w:sz w:val="24"/>
                <w:szCs w:val="24"/>
              </w:rPr>
              <w:t>13.00</w:t>
            </w:r>
          </w:p>
        </w:tc>
      </w:tr>
      <w:tr w:rsidR="007A0ED3" w:rsidRPr="00DA2355" w14:paraId="1B38CF71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589287B" w14:textId="77777777" w:rsidR="007A0ED3" w:rsidRDefault="00CB00EF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9E2C1FC" w14:textId="77777777"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14:paraId="459C37B9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D7AF54B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212136E2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124340AA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391474F4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60D77B25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51282A9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022B47B1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16A10EA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D17C304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3A15169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EBD04C9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46D4C1D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00DDE1D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F0EAF64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616B534A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6D671BB1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9D7455" w14:textId="77777777" w:rsidR="00E252FC" w:rsidRDefault="00E252FC" w:rsidP="005F3207">
      <w:pPr>
        <w:spacing w:after="0" w:line="240" w:lineRule="auto"/>
      </w:pPr>
      <w:r>
        <w:separator/>
      </w:r>
    </w:p>
  </w:endnote>
  <w:endnote w:type="continuationSeparator" w:id="0">
    <w:p w14:paraId="5813A385" w14:textId="77777777" w:rsidR="00E252FC" w:rsidRDefault="00E252FC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5F81DBA4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357DF711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3C7C07EA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CB00EF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7D487372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C03688">
            <w:rPr>
              <w:rFonts w:asciiTheme="minorHAnsi" w:hAnsiTheme="minorHAnsi" w:cstheme="minorHAnsi"/>
              <w:b/>
            </w:rPr>
            <w:t xml:space="preserve"> DR_1</w:t>
          </w:r>
        </w:p>
      </w:tc>
    </w:tr>
  </w:tbl>
  <w:p w14:paraId="13D40CE8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33C96B" w14:textId="77777777" w:rsidR="00E252FC" w:rsidRDefault="00E252FC" w:rsidP="005F3207">
      <w:pPr>
        <w:spacing w:after="0" w:line="240" w:lineRule="auto"/>
      </w:pPr>
      <w:r>
        <w:separator/>
      </w:r>
    </w:p>
  </w:footnote>
  <w:footnote w:type="continuationSeparator" w:id="0">
    <w:p w14:paraId="4562813D" w14:textId="77777777" w:rsidR="00E252FC" w:rsidRDefault="00E252FC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151419">
    <w:abstractNumId w:val="3"/>
  </w:num>
  <w:num w:numId="2" w16cid:durableId="125705514">
    <w:abstractNumId w:val="1"/>
  </w:num>
  <w:num w:numId="3" w16cid:durableId="1690371583">
    <w:abstractNumId w:val="2"/>
  </w:num>
  <w:num w:numId="4" w16cid:durableId="11785452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8538D"/>
    <w:rsid w:val="000A2DBF"/>
    <w:rsid w:val="000B7954"/>
    <w:rsid w:val="0014078E"/>
    <w:rsid w:val="0016288D"/>
    <w:rsid w:val="00163BBC"/>
    <w:rsid w:val="00164614"/>
    <w:rsid w:val="00295749"/>
    <w:rsid w:val="002E6271"/>
    <w:rsid w:val="00305DB4"/>
    <w:rsid w:val="003225B6"/>
    <w:rsid w:val="00346F50"/>
    <w:rsid w:val="003831AA"/>
    <w:rsid w:val="003D4518"/>
    <w:rsid w:val="004A1535"/>
    <w:rsid w:val="004B17FC"/>
    <w:rsid w:val="005039B4"/>
    <w:rsid w:val="005242BE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84683C"/>
    <w:rsid w:val="009269D8"/>
    <w:rsid w:val="00992387"/>
    <w:rsid w:val="00A2030A"/>
    <w:rsid w:val="00A556EE"/>
    <w:rsid w:val="00B028F7"/>
    <w:rsid w:val="00B55079"/>
    <w:rsid w:val="00B84B04"/>
    <w:rsid w:val="00B905E2"/>
    <w:rsid w:val="00C03688"/>
    <w:rsid w:val="00C256DD"/>
    <w:rsid w:val="00C57BCF"/>
    <w:rsid w:val="00C628B7"/>
    <w:rsid w:val="00C757A1"/>
    <w:rsid w:val="00CB00EF"/>
    <w:rsid w:val="00CB34AE"/>
    <w:rsid w:val="00D27BE1"/>
    <w:rsid w:val="00D35FCF"/>
    <w:rsid w:val="00D8073B"/>
    <w:rsid w:val="00D808BD"/>
    <w:rsid w:val="00DA2355"/>
    <w:rsid w:val="00DE47DD"/>
    <w:rsid w:val="00DF423E"/>
    <w:rsid w:val="00E252FC"/>
    <w:rsid w:val="00E9235A"/>
    <w:rsid w:val="00ED0C4A"/>
    <w:rsid w:val="00EE74C6"/>
    <w:rsid w:val="00F40121"/>
    <w:rsid w:val="00FA5A88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D843C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80</Words>
  <Characters>461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Cüneyt</cp:lastModifiedBy>
  <cp:revision>7</cp:revision>
  <cp:lastPrinted>2020-06-01T13:59:00Z</cp:lastPrinted>
  <dcterms:created xsi:type="dcterms:W3CDTF">2021-08-12T09:53:00Z</dcterms:created>
  <dcterms:modified xsi:type="dcterms:W3CDTF">2023-01-09T17:59:00Z</dcterms:modified>
</cp:coreProperties>
</file>